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840bb677965b8ba3d7efdba8a44e12c4b75123"/>
      <w:r>
        <w:rPr>
          <w:b/>
        </w:rPr>
        <w:t xml:space="preserve">ПРОТОКОЛ ПРО РЕЗУЛЬТАТИ ЗЕМЕЛЬНИХ ТОРГІВ № LRE001-UA-20211029-2322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19,4596 га кадастровий номер 7125181200:05:000:3704 за межами с. Велика Бурімка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19,4596 га кадастровий номер 7125181200:05:000:3704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Велика Бурімка на території Чорнобаївської селищної ради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79 710,5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3 913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акціонерне товариство "Велика Бурімка", ЄДРПОУ: 004868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 БУРІМКА ХУТІР КАНІВЦІ", ЄДРПОУ: 367825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12.2021 13:24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7:34:24Z</dcterms:created>
  <dcterms:modified xsi:type="dcterms:W3CDTF">2024-04-29T07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